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EC2B74" w14:textId="5BC9749F" w:rsidR="00B814A8" w:rsidRDefault="00C26035" w:rsidP="00C26035">
      <w:pPr>
        <w:jc w:val="center"/>
        <w:rPr>
          <w:rFonts w:asciiTheme="majorBidi" w:hAnsiTheme="majorBidi" w:cstheme="majorBidi"/>
          <w:color w:val="FF0000"/>
          <w:sz w:val="24"/>
          <w:szCs w:val="24"/>
        </w:rPr>
      </w:pPr>
      <w:r>
        <w:rPr>
          <w:noProof/>
          <w:sz w:val="16"/>
          <w:szCs w:val="16"/>
        </w:rPr>
        <w:drawing>
          <wp:inline distT="0" distB="0" distL="0" distR="0" wp14:anchorId="36402C5A" wp14:editId="05443FAB">
            <wp:extent cx="5562600" cy="1435100"/>
            <wp:effectExtent l="0" t="0" r="6350" b="0"/>
            <wp:docPr id="160868911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8689111" name="Picture 1608689111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793"/>
                    <a:stretch/>
                  </pic:blipFill>
                  <pic:spPr bwMode="auto">
                    <a:xfrm>
                      <a:off x="0" y="0"/>
                      <a:ext cx="5562600" cy="1435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commentRangeStart w:id="0"/>
      <w:commentRangeEnd w:id="0"/>
      <w:r w:rsidR="00027B49">
        <w:rPr>
          <w:rStyle w:val="CommentReference"/>
        </w:rPr>
        <w:commentReference w:id="0"/>
      </w:r>
    </w:p>
    <w:p w14:paraId="74C56EA2" w14:textId="77777777" w:rsidR="00363A54" w:rsidRPr="00860600" w:rsidRDefault="00363A54" w:rsidP="00860600">
      <w:pPr>
        <w:spacing w:after="0" w:line="24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</w:p>
    <w:p w14:paraId="189E9E67" w14:textId="182F82C1" w:rsidR="00B54934" w:rsidRPr="00363A54" w:rsidRDefault="00B54934" w:rsidP="005846C4">
      <w:pPr>
        <w:spacing w:after="0" w:line="240" w:lineRule="auto"/>
        <w:rPr>
          <w:rFonts w:asciiTheme="majorBidi" w:hAnsiTheme="majorBidi" w:cstheme="majorBidi"/>
          <w:sz w:val="20"/>
          <w:szCs w:val="20"/>
        </w:rPr>
      </w:pPr>
    </w:p>
    <w:p w14:paraId="19627808" w14:textId="77777777" w:rsidR="00936CE5" w:rsidRPr="001C253F" w:rsidRDefault="00936CE5" w:rsidP="0012719A">
      <w:pPr>
        <w:bidi/>
        <w:spacing w:after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1C253F">
        <w:rPr>
          <w:rFonts w:asciiTheme="majorBidi" w:hAnsiTheme="majorBidi" w:cs="Times New Roman"/>
          <w:b/>
          <w:bCs/>
          <w:sz w:val="28"/>
          <w:szCs w:val="28"/>
          <w:rtl/>
        </w:rPr>
        <w:t>عنوان البحث باللغة العربية</w:t>
      </w:r>
    </w:p>
    <w:p w14:paraId="71A394DC" w14:textId="77777777" w:rsidR="00936CE5" w:rsidRDefault="00936CE5" w:rsidP="0012719A">
      <w:pPr>
        <w:bidi/>
        <w:spacing w:after="0"/>
        <w:jc w:val="center"/>
        <w:rPr>
          <w:rFonts w:asciiTheme="majorBidi" w:hAnsiTheme="majorBidi" w:cstheme="majorBidi"/>
          <w:b/>
          <w:bCs/>
          <w:sz w:val="24"/>
          <w:szCs w:val="24"/>
          <w:vertAlign w:val="superscript"/>
          <w:rtl/>
        </w:rPr>
      </w:pPr>
      <w:r>
        <w:rPr>
          <w:rFonts w:asciiTheme="majorBidi" w:hAnsiTheme="majorBidi" w:cstheme="majorBidi"/>
          <w:b/>
          <w:bCs/>
          <w:sz w:val="24"/>
          <w:szCs w:val="24"/>
          <w:rtl/>
        </w:rPr>
        <w:t>اسم الباحث الاول</w:t>
      </w:r>
      <w:r>
        <w:rPr>
          <w:rFonts w:asciiTheme="majorBidi" w:hAnsiTheme="majorBidi" w:cstheme="majorBidi"/>
          <w:b/>
          <w:bCs/>
          <w:sz w:val="24"/>
          <w:szCs w:val="24"/>
          <w:vertAlign w:val="superscript"/>
          <w:rtl/>
        </w:rPr>
        <w:t>1</w:t>
      </w:r>
      <w:r>
        <w:rPr>
          <w:rFonts w:asciiTheme="majorBidi" w:hAnsiTheme="majorBidi" w:cstheme="majorBidi"/>
          <w:b/>
          <w:bCs/>
          <w:sz w:val="24"/>
          <w:szCs w:val="24"/>
          <w:rtl/>
        </w:rPr>
        <w:t>، اسم الباحث الثاني</w:t>
      </w:r>
      <w:r>
        <w:rPr>
          <w:rFonts w:asciiTheme="majorBidi" w:hAnsiTheme="majorBidi" w:cstheme="majorBidi"/>
          <w:b/>
          <w:bCs/>
          <w:sz w:val="24"/>
          <w:szCs w:val="24"/>
          <w:vertAlign w:val="superscript"/>
          <w:rtl/>
        </w:rPr>
        <w:t>2</w:t>
      </w:r>
      <w:r>
        <w:rPr>
          <w:rFonts w:asciiTheme="majorBidi" w:hAnsiTheme="majorBidi" w:cstheme="majorBidi"/>
          <w:b/>
          <w:bCs/>
          <w:sz w:val="24"/>
          <w:szCs w:val="24"/>
          <w:rtl/>
        </w:rPr>
        <w:t xml:space="preserve"> و اسم الباحث الثالث</w:t>
      </w:r>
      <w:r>
        <w:rPr>
          <w:rFonts w:asciiTheme="majorBidi" w:hAnsiTheme="majorBidi" w:cstheme="majorBidi"/>
          <w:b/>
          <w:bCs/>
          <w:sz w:val="24"/>
          <w:szCs w:val="24"/>
          <w:vertAlign w:val="superscript"/>
          <w:rtl/>
        </w:rPr>
        <w:t>3</w:t>
      </w:r>
    </w:p>
    <w:p w14:paraId="2B92A07A" w14:textId="77777777" w:rsidR="00936CE5" w:rsidRDefault="00936CE5" w:rsidP="00936CE5">
      <w:pPr>
        <w:spacing w:after="0"/>
        <w:jc w:val="right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  <w:vertAlign w:val="superscript"/>
          <w:rtl/>
        </w:rPr>
        <w:t>1</w:t>
      </w:r>
      <w:r>
        <w:rPr>
          <w:rFonts w:asciiTheme="majorBidi" w:hAnsiTheme="majorBidi" w:cstheme="majorBidi"/>
          <w:sz w:val="20"/>
          <w:szCs w:val="20"/>
          <w:rtl/>
        </w:rPr>
        <w:t>القسم، الكلية، الجامعة، المدينة، الدولة.</w:t>
      </w:r>
    </w:p>
    <w:p w14:paraId="3323392B" w14:textId="77777777" w:rsidR="00936CE5" w:rsidRDefault="00936CE5" w:rsidP="00936CE5">
      <w:pPr>
        <w:spacing w:after="0"/>
        <w:jc w:val="right"/>
        <w:rPr>
          <w:rFonts w:asciiTheme="majorBidi" w:hAnsiTheme="majorBidi" w:cstheme="majorBidi"/>
          <w:color w:val="44546A" w:themeColor="text2"/>
          <w:sz w:val="28"/>
          <w:szCs w:val="28"/>
          <w:rtl/>
          <w:lang w:bidi="ar-IQ"/>
        </w:rPr>
      </w:pPr>
      <w:r>
        <w:rPr>
          <w:rFonts w:asciiTheme="majorBidi" w:hAnsiTheme="majorBidi" w:cstheme="majorBidi"/>
          <w:sz w:val="20"/>
          <w:szCs w:val="20"/>
          <w:vertAlign w:val="superscript"/>
          <w:rtl/>
        </w:rPr>
        <w:t>2</w:t>
      </w:r>
      <w:r>
        <w:rPr>
          <w:rFonts w:asciiTheme="majorBidi" w:hAnsiTheme="majorBidi" w:cstheme="majorBidi"/>
          <w:sz w:val="20"/>
          <w:szCs w:val="20"/>
          <w:rtl/>
        </w:rPr>
        <w:t>القسم، الكلية، الجامعة، المدينة، الدولة.</w:t>
      </w:r>
    </w:p>
    <w:p w14:paraId="69550015" w14:textId="77777777" w:rsidR="00936CE5" w:rsidRDefault="00936CE5" w:rsidP="00936CE5">
      <w:pPr>
        <w:spacing w:after="0"/>
        <w:jc w:val="right"/>
        <w:rPr>
          <w:rFonts w:asciiTheme="majorBidi" w:hAnsiTheme="majorBidi" w:cstheme="majorBidi"/>
          <w:color w:val="44546A" w:themeColor="text2"/>
          <w:sz w:val="28"/>
          <w:szCs w:val="28"/>
          <w:rtl/>
          <w:lang w:bidi="ar-IQ"/>
        </w:rPr>
      </w:pPr>
      <w:r>
        <w:rPr>
          <w:rFonts w:asciiTheme="majorBidi" w:hAnsiTheme="majorBidi" w:cstheme="majorBidi"/>
          <w:sz w:val="20"/>
          <w:szCs w:val="20"/>
          <w:vertAlign w:val="superscript"/>
          <w:rtl/>
        </w:rPr>
        <w:t>3</w:t>
      </w:r>
      <w:r>
        <w:rPr>
          <w:rFonts w:asciiTheme="majorBidi" w:hAnsiTheme="majorBidi" w:cstheme="majorBidi"/>
          <w:sz w:val="20"/>
          <w:szCs w:val="20"/>
          <w:rtl/>
        </w:rPr>
        <w:t>القسم، الكلية، الجامعة، المدينة، الدولة.</w:t>
      </w:r>
    </w:p>
    <w:p w14:paraId="4992F612" w14:textId="77777777" w:rsidR="00936CE5" w:rsidRPr="00AB0E55" w:rsidRDefault="00936CE5" w:rsidP="00936CE5">
      <w:pPr>
        <w:shd w:val="clear" w:color="auto" w:fill="D9E2F3" w:themeFill="accent5" w:themeFillTint="33"/>
        <w:autoSpaceDE w:val="0"/>
        <w:autoSpaceDN w:val="0"/>
        <w:bidi/>
        <w:adjustRightInd w:val="0"/>
        <w:spacing w:after="0" w:line="240" w:lineRule="auto"/>
        <w:jc w:val="both"/>
        <w:rPr>
          <w:rFonts w:asciiTheme="minorBidi" w:eastAsia="Calibri" w:hAnsiTheme="minorBidi"/>
          <w:b/>
          <w:bCs/>
          <w:sz w:val="24"/>
          <w:szCs w:val="24"/>
          <w:rtl/>
          <w:lang w:bidi="ar-IQ"/>
        </w:rPr>
      </w:pPr>
      <w:r w:rsidRPr="00AB0E55">
        <w:rPr>
          <w:rFonts w:asciiTheme="minorBidi" w:eastAsia="Calibri" w:hAnsiTheme="minorBidi"/>
          <w:b/>
          <w:bCs/>
          <w:sz w:val="24"/>
          <w:szCs w:val="24"/>
          <w:rtl/>
          <w:lang w:bidi="ar-IQ"/>
        </w:rPr>
        <w:t xml:space="preserve">الخلاصة </w:t>
      </w:r>
    </w:p>
    <w:p w14:paraId="25F6DCE5" w14:textId="77777777" w:rsidR="00936CE5" w:rsidRPr="00936CE5" w:rsidRDefault="00936CE5" w:rsidP="00936CE5">
      <w:pPr>
        <w:shd w:val="clear" w:color="auto" w:fill="D9E2F3" w:themeFill="accent5" w:themeFillTint="33"/>
        <w:bidi/>
        <w:spacing w:after="0" w:line="240" w:lineRule="auto"/>
        <w:ind w:firstLine="659"/>
        <w:rPr>
          <w:rFonts w:ascii="Times New Roman" w:eastAsia="Times New Roman" w:hAnsi="Times New Roman" w:cs="Times New Roman"/>
          <w:color w:val="000000" w:themeColor="text1"/>
          <w:sz w:val="20"/>
          <w:szCs w:val="20"/>
          <w:rtl/>
        </w:rPr>
      </w:pPr>
      <w:r w:rsidRPr="00936CE5">
        <w:rPr>
          <w:rFonts w:ascii="Times New Roman" w:eastAsia="Times New Roman" w:hAnsi="Times New Roman" w:cs="Times New Roman"/>
          <w:color w:val="000000" w:themeColor="text1"/>
          <w:sz w:val="20"/>
          <w:szCs w:val="20"/>
          <w:rtl/>
        </w:rPr>
        <w:t>الرجاء كتابة الخلاصة باللغة العربية و كما مذكورة في خلاصة اللغة الانكليزية مع مراعاة استخدام ترجمة صحيحة و ليست</w:t>
      </w:r>
      <w:r w:rsidRPr="00936CE5">
        <w:rPr>
          <w:rFonts w:ascii="Times New Roman" w:eastAsia="Times New Roman" w:hAnsi="Times New Roman" w:cs="Times New Roman" w:hint="cs"/>
          <w:color w:val="000000" w:themeColor="text1"/>
          <w:sz w:val="20"/>
          <w:szCs w:val="20"/>
          <w:rtl/>
        </w:rPr>
        <w:t xml:space="preserve"> ترجمة  </w:t>
      </w:r>
      <w:r w:rsidRPr="00936CE5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   Google </w:t>
      </w:r>
      <w:r w:rsidRPr="00936CE5">
        <w:rPr>
          <w:rFonts w:ascii="Times New Roman" w:eastAsia="Times New Roman" w:hAnsi="Times New Roman" w:cs="Times New Roman" w:hint="cs"/>
          <w:color w:val="000000" w:themeColor="text1"/>
          <w:sz w:val="20"/>
          <w:szCs w:val="20"/>
          <w:rtl/>
        </w:rPr>
        <w:t xml:space="preserve"> .</w:t>
      </w:r>
    </w:p>
    <w:p w14:paraId="0A84F431" w14:textId="77777777" w:rsidR="00936CE5" w:rsidRPr="00936CE5" w:rsidRDefault="00936CE5" w:rsidP="00936CE5">
      <w:pPr>
        <w:shd w:val="clear" w:color="auto" w:fill="D9E2F3" w:themeFill="accent5" w:themeFillTint="33"/>
        <w:bidi/>
        <w:spacing w:after="0" w:line="240" w:lineRule="auto"/>
        <w:ind w:firstLine="29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936CE5">
        <w:rPr>
          <w:rFonts w:ascii="Times New Roman" w:eastAsia="Times New Roman" w:hAnsi="Times New Roman" w:cs="Times New Roman"/>
          <w:color w:val="000000" w:themeColor="text1"/>
          <w:sz w:val="20"/>
          <w:szCs w:val="20"/>
          <w:rtl/>
        </w:rPr>
        <w:t>الكلمات المفتاحية: كتابة على الاقل 5 كلمات مفتاحية و تظهر حسب التسلسل المذكور للكلمات المفتاحية في اللغة الانكليزية.</w:t>
      </w:r>
    </w:p>
    <w:p w14:paraId="2998BBB7" w14:textId="77777777" w:rsidR="00936CE5" w:rsidRPr="00936CE5" w:rsidRDefault="00936CE5" w:rsidP="00936CE5">
      <w:pPr>
        <w:shd w:val="clear" w:color="auto" w:fill="D9E2F3" w:themeFill="accent5" w:themeFillTint="33"/>
        <w:bidi/>
        <w:spacing w:after="0" w:line="240" w:lineRule="auto"/>
        <w:ind w:firstLine="29"/>
        <w:jc w:val="both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</w:p>
    <w:p w14:paraId="71B7D577" w14:textId="34852EA4" w:rsidR="00B54934" w:rsidRPr="00936CE5" w:rsidRDefault="00B54934" w:rsidP="004F6A84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</w:p>
    <w:p w14:paraId="745B1F85" w14:textId="66D51844" w:rsidR="00B54934" w:rsidRPr="00AB0E55" w:rsidRDefault="00B54934" w:rsidP="004F6A84">
      <w:pPr>
        <w:spacing w:after="0" w:line="240" w:lineRule="auto"/>
        <w:rPr>
          <w:rFonts w:asciiTheme="majorBidi" w:hAnsiTheme="majorBidi" w:cstheme="majorBidi"/>
          <w:sz w:val="20"/>
          <w:szCs w:val="20"/>
        </w:rPr>
      </w:pPr>
    </w:p>
    <w:p w14:paraId="1810D8B9" w14:textId="5956F9E3" w:rsidR="00B54934" w:rsidRPr="00AB0E55" w:rsidRDefault="00B54934" w:rsidP="004F6A84">
      <w:pPr>
        <w:spacing w:after="0" w:line="240" w:lineRule="auto"/>
        <w:rPr>
          <w:rFonts w:asciiTheme="majorBidi" w:hAnsiTheme="majorBidi" w:cstheme="majorBidi"/>
          <w:sz w:val="20"/>
          <w:szCs w:val="20"/>
        </w:rPr>
      </w:pPr>
    </w:p>
    <w:p w14:paraId="78BD5AA5" w14:textId="77777777" w:rsidR="00B54934" w:rsidRDefault="00B54934" w:rsidP="004F6A84">
      <w:pPr>
        <w:spacing w:after="0" w:line="240" w:lineRule="auto"/>
        <w:rPr>
          <w:rFonts w:asciiTheme="majorBidi" w:hAnsiTheme="majorBidi" w:cstheme="majorBidi"/>
          <w:sz w:val="20"/>
          <w:szCs w:val="20"/>
        </w:rPr>
      </w:pPr>
    </w:p>
    <w:p w14:paraId="361D7971" w14:textId="77777777" w:rsidR="00717B8A" w:rsidRDefault="00717B8A" w:rsidP="004F6A84">
      <w:pPr>
        <w:spacing w:after="0" w:line="240" w:lineRule="auto"/>
        <w:rPr>
          <w:rFonts w:asciiTheme="majorBidi" w:hAnsiTheme="majorBidi" w:cstheme="majorBidi"/>
          <w:sz w:val="20"/>
          <w:szCs w:val="20"/>
        </w:rPr>
      </w:pPr>
    </w:p>
    <w:p w14:paraId="646F24ED" w14:textId="77777777" w:rsidR="00717B8A" w:rsidRDefault="00717B8A" w:rsidP="004F6A84">
      <w:pPr>
        <w:spacing w:after="0" w:line="240" w:lineRule="auto"/>
        <w:rPr>
          <w:rFonts w:asciiTheme="majorBidi" w:hAnsiTheme="majorBidi" w:cstheme="majorBidi"/>
          <w:sz w:val="20"/>
          <w:szCs w:val="20"/>
        </w:rPr>
      </w:pPr>
    </w:p>
    <w:p w14:paraId="6EEEEFC7" w14:textId="77777777" w:rsidR="00717B8A" w:rsidRDefault="00717B8A" w:rsidP="004F6A84">
      <w:pPr>
        <w:spacing w:after="0" w:line="240" w:lineRule="auto"/>
        <w:rPr>
          <w:rFonts w:asciiTheme="majorBidi" w:hAnsiTheme="majorBidi" w:cstheme="majorBidi"/>
          <w:sz w:val="20"/>
          <w:szCs w:val="20"/>
        </w:rPr>
      </w:pPr>
    </w:p>
    <w:p w14:paraId="258DAED2" w14:textId="77777777" w:rsidR="00717B8A" w:rsidRDefault="00717B8A" w:rsidP="004F6A84">
      <w:pPr>
        <w:spacing w:after="0" w:line="240" w:lineRule="auto"/>
        <w:rPr>
          <w:rFonts w:asciiTheme="majorBidi" w:hAnsiTheme="majorBidi" w:cstheme="majorBidi"/>
          <w:sz w:val="20"/>
          <w:szCs w:val="20"/>
        </w:rPr>
      </w:pPr>
    </w:p>
    <w:p w14:paraId="721FF8CB" w14:textId="77777777" w:rsidR="00717B8A" w:rsidRDefault="00717B8A" w:rsidP="004F6A84">
      <w:pPr>
        <w:spacing w:after="0" w:line="240" w:lineRule="auto"/>
        <w:rPr>
          <w:rFonts w:asciiTheme="majorBidi" w:hAnsiTheme="majorBidi" w:cstheme="majorBidi"/>
          <w:sz w:val="20"/>
          <w:szCs w:val="20"/>
        </w:rPr>
      </w:pPr>
    </w:p>
    <w:p w14:paraId="260B557B" w14:textId="77777777" w:rsidR="00717B8A" w:rsidRDefault="00717B8A" w:rsidP="004F6A84">
      <w:pPr>
        <w:spacing w:after="0" w:line="240" w:lineRule="auto"/>
        <w:rPr>
          <w:rFonts w:asciiTheme="majorBidi" w:hAnsiTheme="majorBidi" w:cstheme="majorBidi"/>
          <w:sz w:val="20"/>
          <w:szCs w:val="20"/>
        </w:rPr>
      </w:pPr>
    </w:p>
    <w:p w14:paraId="3FEF0135" w14:textId="77777777" w:rsidR="00717B8A" w:rsidRDefault="00717B8A" w:rsidP="004F6A84">
      <w:pPr>
        <w:spacing w:after="0" w:line="240" w:lineRule="auto"/>
        <w:rPr>
          <w:rFonts w:asciiTheme="majorBidi" w:hAnsiTheme="majorBidi" w:cstheme="majorBidi"/>
          <w:sz w:val="20"/>
          <w:szCs w:val="20"/>
        </w:rPr>
      </w:pPr>
    </w:p>
    <w:p w14:paraId="6DF6C8F3" w14:textId="77777777" w:rsidR="00717B8A" w:rsidRDefault="00717B8A" w:rsidP="004F6A84">
      <w:pPr>
        <w:spacing w:after="0" w:line="240" w:lineRule="auto"/>
        <w:rPr>
          <w:rFonts w:asciiTheme="majorBidi" w:hAnsiTheme="majorBidi" w:cstheme="majorBidi"/>
          <w:sz w:val="20"/>
          <w:szCs w:val="20"/>
        </w:rPr>
      </w:pPr>
    </w:p>
    <w:p w14:paraId="0D51A306" w14:textId="77777777" w:rsidR="00717B8A" w:rsidRDefault="00717B8A" w:rsidP="004F6A84">
      <w:pPr>
        <w:spacing w:after="0" w:line="240" w:lineRule="auto"/>
        <w:rPr>
          <w:rFonts w:asciiTheme="majorBidi" w:hAnsiTheme="majorBidi" w:cstheme="majorBidi"/>
          <w:sz w:val="20"/>
          <w:szCs w:val="20"/>
        </w:rPr>
      </w:pPr>
    </w:p>
    <w:p w14:paraId="4CEE9B2D" w14:textId="77777777" w:rsidR="00717B8A" w:rsidRDefault="00717B8A" w:rsidP="004F6A84">
      <w:pPr>
        <w:spacing w:after="0" w:line="240" w:lineRule="auto"/>
        <w:rPr>
          <w:rFonts w:asciiTheme="majorBidi" w:hAnsiTheme="majorBidi" w:cstheme="majorBidi"/>
          <w:sz w:val="20"/>
          <w:szCs w:val="20"/>
        </w:rPr>
      </w:pPr>
    </w:p>
    <w:p w14:paraId="0D32DD81" w14:textId="77777777" w:rsidR="00717B8A" w:rsidRDefault="00717B8A" w:rsidP="004F6A84">
      <w:pPr>
        <w:spacing w:after="0" w:line="240" w:lineRule="auto"/>
        <w:rPr>
          <w:rFonts w:asciiTheme="majorBidi" w:hAnsiTheme="majorBidi" w:cstheme="majorBidi"/>
          <w:sz w:val="20"/>
          <w:szCs w:val="20"/>
        </w:rPr>
      </w:pPr>
    </w:p>
    <w:p w14:paraId="02B7D748" w14:textId="77777777" w:rsidR="00717B8A" w:rsidRDefault="00717B8A" w:rsidP="004F6A84">
      <w:pPr>
        <w:spacing w:after="0" w:line="240" w:lineRule="auto"/>
        <w:rPr>
          <w:rFonts w:asciiTheme="majorBidi" w:hAnsiTheme="majorBidi" w:cstheme="majorBidi"/>
          <w:sz w:val="20"/>
          <w:szCs w:val="20"/>
        </w:rPr>
      </w:pPr>
    </w:p>
    <w:p w14:paraId="36E93286" w14:textId="77777777" w:rsidR="00717B8A" w:rsidRDefault="00717B8A" w:rsidP="004F6A84">
      <w:pPr>
        <w:spacing w:after="0" w:line="240" w:lineRule="auto"/>
        <w:rPr>
          <w:rFonts w:asciiTheme="majorBidi" w:hAnsiTheme="majorBidi" w:cstheme="majorBidi"/>
          <w:sz w:val="20"/>
          <w:szCs w:val="20"/>
        </w:rPr>
      </w:pPr>
    </w:p>
    <w:p w14:paraId="6C81EE1A" w14:textId="77777777" w:rsidR="00717B8A" w:rsidRDefault="00717B8A" w:rsidP="004F6A84">
      <w:pPr>
        <w:spacing w:after="0" w:line="240" w:lineRule="auto"/>
        <w:rPr>
          <w:rFonts w:asciiTheme="majorBidi" w:hAnsiTheme="majorBidi" w:cstheme="majorBidi"/>
          <w:sz w:val="20"/>
          <w:szCs w:val="20"/>
        </w:rPr>
      </w:pPr>
    </w:p>
    <w:p w14:paraId="1F4F0BAD" w14:textId="630D5559" w:rsidR="00717B8A" w:rsidRDefault="00717B8A" w:rsidP="004F6A84">
      <w:pPr>
        <w:spacing w:after="0" w:line="240" w:lineRule="auto"/>
        <w:rPr>
          <w:rFonts w:asciiTheme="majorBidi" w:hAnsiTheme="majorBidi" w:cstheme="majorBidi"/>
          <w:sz w:val="20"/>
          <w:szCs w:val="20"/>
        </w:rPr>
      </w:pPr>
    </w:p>
    <w:p w14:paraId="119024A8" w14:textId="61DAF508" w:rsidR="008A6F76" w:rsidRDefault="008A6F76" w:rsidP="004F6A84">
      <w:pPr>
        <w:spacing w:after="0" w:line="240" w:lineRule="auto"/>
        <w:rPr>
          <w:rFonts w:asciiTheme="majorBidi" w:hAnsiTheme="majorBidi" w:cstheme="majorBidi"/>
          <w:sz w:val="20"/>
          <w:szCs w:val="20"/>
        </w:rPr>
      </w:pPr>
    </w:p>
    <w:p w14:paraId="27F70FFF" w14:textId="4C2D662E" w:rsidR="008A6F76" w:rsidRDefault="008A6F76" w:rsidP="004F6A84">
      <w:pPr>
        <w:spacing w:after="0" w:line="240" w:lineRule="auto"/>
        <w:rPr>
          <w:rFonts w:asciiTheme="majorBidi" w:hAnsiTheme="majorBidi" w:cstheme="majorBidi"/>
          <w:sz w:val="20"/>
          <w:szCs w:val="20"/>
        </w:rPr>
      </w:pPr>
    </w:p>
    <w:p w14:paraId="04B5C390" w14:textId="4C1C1E6A" w:rsidR="008A6F76" w:rsidRDefault="008A6F76" w:rsidP="004F6A84">
      <w:pPr>
        <w:spacing w:after="0" w:line="240" w:lineRule="auto"/>
        <w:rPr>
          <w:rFonts w:asciiTheme="majorBidi" w:hAnsiTheme="majorBidi" w:cstheme="majorBidi"/>
          <w:sz w:val="20"/>
          <w:szCs w:val="20"/>
        </w:rPr>
      </w:pPr>
    </w:p>
    <w:p w14:paraId="6DC79DB3" w14:textId="1DF9CA06" w:rsidR="008A6F76" w:rsidRDefault="008A6F76" w:rsidP="004F6A84">
      <w:pPr>
        <w:spacing w:after="0" w:line="240" w:lineRule="auto"/>
        <w:rPr>
          <w:rFonts w:asciiTheme="majorBidi" w:hAnsiTheme="majorBidi" w:cstheme="majorBidi"/>
          <w:sz w:val="20"/>
          <w:szCs w:val="20"/>
        </w:rPr>
      </w:pPr>
    </w:p>
    <w:p w14:paraId="12C81489" w14:textId="20C882C5" w:rsidR="008A6F76" w:rsidRDefault="008A6F76" w:rsidP="004F6A84">
      <w:pPr>
        <w:spacing w:after="0" w:line="240" w:lineRule="auto"/>
        <w:rPr>
          <w:rFonts w:asciiTheme="majorBidi" w:hAnsiTheme="majorBidi" w:cstheme="majorBidi"/>
          <w:sz w:val="20"/>
          <w:szCs w:val="20"/>
        </w:rPr>
      </w:pPr>
    </w:p>
    <w:p w14:paraId="474D7F7B" w14:textId="03206934" w:rsidR="008A6F76" w:rsidRDefault="008A6F76" w:rsidP="004F6A84">
      <w:pPr>
        <w:spacing w:after="0" w:line="240" w:lineRule="auto"/>
        <w:rPr>
          <w:rFonts w:asciiTheme="majorBidi" w:hAnsiTheme="majorBidi" w:cstheme="majorBidi"/>
          <w:sz w:val="20"/>
          <w:szCs w:val="20"/>
        </w:rPr>
      </w:pPr>
    </w:p>
    <w:p w14:paraId="0D70A95D" w14:textId="77777777" w:rsidR="008A6F76" w:rsidRDefault="008A6F76" w:rsidP="004F6A84">
      <w:pPr>
        <w:spacing w:after="0" w:line="240" w:lineRule="auto"/>
        <w:rPr>
          <w:rFonts w:asciiTheme="majorBidi" w:hAnsiTheme="majorBidi" w:cstheme="majorBidi"/>
          <w:sz w:val="20"/>
          <w:szCs w:val="20"/>
        </w:rPr>
      </w:pPr>
    </w:p>
    <w:sectPr w:rsidR="008A6F76" w:rsidSect="00F84E99">
      <w:headerReference w:type="default" r:id="rId12"/>
      <w:footerReference w:type="default" r:id="rId13"/>
      <w:type w:val="continuous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Author" w:initials="A">
    <w:p w14:paraId="3BE0E923" w14:textId="77777777" w:rsidR="00027B49" w:rsidRDefault="00027B49" w:rsidP="00027B49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i/>
          <w:iCs/>
        </w:rPr>
        <w:t>Running title</w:t>
      </w:r>
    </w:p>
    <w:p w14:paraId="62408DB0" w14:textId="77777777" w:rsidR="00027B49" w:rsidRDefault="00027B49" w:rsidP="00027B49">
      <w:pPr>
        <w:pStyle w:val="CommentText"/>
      </w:pPr>
      <w:r>
        <w:rPr>
          <w:highlight w:val="white"/>
        </w:rPr>
        <w:t>:(maximum 50 characters including spaces): Times New Roman –Bold- 9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2408DB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2408DB0" w16cid:durableId="1EC73F2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3A737D" w14:textId="77777777" w:rsidR="0049711A" w:rsidRDefault="0049711A" w:rsidP="00AD6137">
      <w:pPr>
        <w:spacing w:after="0" w:line="240" w:lineRule="auto"/>
      </w:pPr>
      <w:r>
        <w:separator/>
      </w:r>
    </w:p>
  </w:endnote>
  <w:endnote w:type="continuationSeparator" w:id="0">
    <w:p w14:paraId="4CB86919" w14:textId="77777777" w:rsidR="0049711A" w:rsidRDefault="0049711A" w:rsidP="00AD61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199640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2B5767" w14:textId="60BB086F" w:rsidR="00D9007A" w:rsidRDefault="00D9007A" w:rsidP="00D9007A">
        <w:pPr>
          <w:pStyle w:val="Footer"/>
          <w:jc w:val="center"/>
        </w:pPr>
      </w:p>
      <w:p w14:paraId="78C4F1BE" w14:textId="77777777" w:rsidR="00D9007A" w:rsidRDefault="00D9007A">
        <w:pPr>
          <w:pStyle w:val="Footer"/>
          <w:jc w:val="center"/>
        </w:pPr>
      </w:p>
      <w:p w14:paraId="367AF272" w14:textId="77777777" w:rsidR="00D9007A" w:rsidRDefault="00D9007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5B3D2F6" w14:textId="77777777" w:rsidR="00D9007A" w:rsidRDefault="00D900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9DA4C3" w14:textId="77777777" w:rsidR="0049711A" w:rsidRDefault="0049711A" w:rsidP="00AD6137">
      <w:pPr>
        <w:spacing w:after="0" w:line="240" w:lineRule="auto"/>
      </w:pPr>
      <w:r>
        <w:separator/>
      </w:r>
    </w:p>
  </w:footnote>
  <w:footnote w:type="continuationSeparator" w:id="0">
    <w:p w14:paraId="30512EBF" w14:textId="77777777" w:rsidR="0049711A" w:rsidRDefault="0049711A" w:rsidP="00AD61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F0FB9" w14:textId="22CA5E0C" w:rsidR="005A29C4" w:rsidRPr="0099345C" w:rsidRDefault="005A29C4" w:rsidP="005A29C4">
    <w:pPr>
      <w:pStyle w:val="Header"/>
      <w:rPr>
        <w:i/>
        <w:iCs/>
        <w:sz w:val="18"/>
        <w:szCs w:val="18"/>
      </w:rPr>
    </w:pPr>
    <w:r w:rsidRPr="0022089D">
      <w:rPr>
        <w:rFonts w:asciiTheme="majorBidi" w:hAnsiTheme="majorBidi" w:cstheme="majorBidi"/>
        <w:b/>
        <w:bCs/>
        <w:i/>
        <w:iCs/>
        <w:sz w:val="18"/>
        <w:szCs w:val="18"/>
      </w:rPr>
      <w:t xml:space="preserve">J </w:t>
    </w:r>
    <w:r w:rsidRPr="001B615F">
      <w:rPr>
        <w:rFonts w:asciiTheme="majorBidi" w:hAnsiTheme="majorBidi" w:cstheme="majorBidi"/>
        <w:b/>
        <w:bCs/>
        <w:i/>
        <w:iCs/>
        <w:sz w:val="18"/>
        <w:szCs w:val="18"/>
      </w:rPr>
      <w:t>Pharm</w:t>
    </w:r>
    <w:r>
      <w:rPr>
        <w:rFonts w:asciiTheme="majorBidi" w:hAnsiTheme="majorBidi" w:cstheme="majorBidi"/>
        <w:b/>
        <w:bCs/>
        <w:i/>
        <w:iCs/>
        <w:sz w:val="18"/>
        <w:szCs w:val="18"/>
      </w:rPr>
      <w:t xml:space="preserve"> </w:t>
    </w:r>
    <w:r w:rsidRPr="00BD4650">
      <w:rPr>
        <w:rFonts w:asciiTheme="majorBidi" w:hAnsiTheme="majorBidi" w:cstheme="majorBidi"/>
        <w:b/>
        <w:bCs/>
        <w:i/>
        <w:iCs/>
        <w:sz w:val="18"/>
        <w:szCs w:val="18"/>
      </w:rPr>
      <w:t xml:space="preserve">Drug </w:t>
    </w:r>
    <w:proofErr w:type="gramStart"/>
    <w:r w:rsidRPr="00BD4650">
      <w:rPr>
        <w:rFonts w:asciiTheme="majorBidi" w:hAnsiTheme="majorBidi" w:cstheme="majorBidi"/>
        <w:b/>
        <w:bCs/>
        <w:i/>
        <w:iCs/>
        <w:sz w:val="18"/>
        <w:szCs w:val="18"/>
      </w:rPr>
      <w:t>De</w:t>
    </w:r>
    <w:r w:rsidR="00ED009C">
      <w:rPr>
        <w:rFonts w:asciiTheme="majorBidi" w:hAnsiTheme="majorBidi" w:cstheme="majorBidi"/>
        <w:b/>
        <w:bCs/>
        <w:i/>
        <w:iCs/>
        <w:sz w:val="18"/>
        <w:szCs w:val="18"/>
      </w:rPr>
      <w:t>v</w:t>
    </w:r>
    <w:r>
      <w:rPr>
        <w:rFonts w:asciiTheme="majorBidi" w:hAnsiTheme="majorBidi" w:cstheme="majorBidi"/>
        <w:b/>
        <w:bCs/>
        <w:i/>
        <w:iCs/>
        <w:sz w:val="18"/>
        <w:szCs w:val="18"/>
      </w:rPr>
      <w:t xml:space="preserve">,   </w:t>
    </w:r>
    <w:proofErr w:type="gramEnd"/>
    <w:r>
      <w:rPr>
        <w:rFonts w:asciiTheme="majorBidi" w:hAnsiTheme="majorBidi" w:cstheme="majorBidi"/>
        <w:b/>
        <w:bCs/>
        <w:i/>
        <w:iCs/>
        <w:sz w:val="18"/>
        <w:szCs w:val="18"/>
      </w:rPr>
      <w:t xml:space="preserve">                                                                                                                                           Running title</w:t>
    </w:r>
  </w:p>
  <w:p w14:paraId="355B00E1" w14:textId="77777777" w:rsidR="005A29C4" w:rsidRPr="00717B8A" w:rsidRDefault="005A29C4" w:rsidP="005A29C4">
    <w:pPr>
      <w:spacing w:after="0" w:line="240" w:lineRule="auto"/>
      <w:rPr>
        <w:rFonts w:asciiTheme="majorBidi" w:hAnsiTheme="majorBidi" w:cstheme="majorBidi"/>
        <w:b/>
        <w:bCs/>
      </w:rPr>
    </w:pPr>
  </w:p>
  <w:p w14:paraId="026D9FDC" w14:textId="77777777" w:rsidR="00D30D6E" w:rsidRPr="00120EC6" w:rsidRDefault="00D30D6E" w:rsidP="00120EC6">
    <w:pPr>
      <w:spacing w:after="0" w:line="240" w:lineRule="auto"/>
      <w:rPr>
        <w:sz w:val="18"/>
        <w:szCs w:val="18"/>
      </w:rPr>
    </w:pPr>
    <w:r w:rsidRPr="00AB0E55">
      <w:rPr>
        <w:sz w:val="18"/>
        <w:szCs w:val="18"/>
      </w:rP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440DC"/>
    <w:multiLevelType w:val="hybridMultilevel"/>
    <w:tmpl w:val="23B4050A"/>
    <w:lvl w:ilvl="0" w:tplc="9A065DD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8D789800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ajorBidi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8371FC"/>
    <w:multiLevelType w:val="hybridMultilevel"/>
    <w:tmpl w:val="2FD8BB30"/>
    <w:lvl w:ilvl="0" w:tplc="B7249030">
      <w:start w:val="1"/>
      <w:numFmt w:val="lowerLetter"/>
      <w:lvlText w:val="%1."/>
      <w:lvlJc w:val="left"/>
      <w:pPr>
        <w:ind w:left="14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E4C26CF"/>
    <w:multiLevelType w:val="hybridMultilevel"/>
    <w:tmpl w:val="CA6AF0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2E6F35"/>
    <w:multiLevelType w:val="multilevel"/>
    <w:tmpl w:val="29BEDD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E95388B"/>
    <w:multiLevelType w:val="hybridMultilevel"/>
    <w:tmpl w:val="4CF26ED6"/>
    <w:lvl w:ilvl="0" w:tplc="96BAEBB4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2EB63223"/>
    <w:multiLevelType w:val="hybridMultilevel"/>
    <w:tmpl w:val="634832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A20E4F"/>
    <w:multiLevelType w:val="hybridMultilevel"/>
    <w:tmpl w:val="F1D41B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4A4E28"/>
    <w:multiLevelType w:val="hybridMultilevel"/>
    <w:tmpl w:val="F1D41B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4B52DF"/>
    <w:multiLevelType w:val="hybridMultilevel"/>
    <w:tmpl w:val="6EC03330"/>
    <w:lvl w:ilvl="0" w:tplc="1C36A6B6">
      <w:start w:val="37"/>
      <w:numFmt w:val="decimal"/>
      <w:lvlText w:val="%1."/>
      <w:lvlJc w:val="left"/>
      <w:pPr>
        <w:ind w:left="735" w:hanging="375"/>
      </w:pPr>
      <w:rPr>
        <w:rFonts w:hint="default"/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64664E"/>
    <w:multiLevelType w:val="hybridMultilevel"/>
    <w:tmpl w:val="090681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F91619"/>
    <w:multiLevelType w:val="hybridMultilevel"/>
    <w:tmpl w:val="8DD47C4C"/>
    <w:lvl w:ilvl="0" w:tplc="167251A8">
      <w:start w:val="1"/>
      <w:numFmt w:val="decimal"/>
      <w:lvlText w:val="%1."/>
      <w:lvlJc w:val="left"/>
      <w:pPr>
        <w:ind w:left="720" w:hanging="360"/>
      </w:pPr>
      <w:rPr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D55794"/>
    <w:multiLevelType w:val="hybridMultilevel"/>
    <w:tmpl w:val="F1D41B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884913"/>
    <w:multiLevelType w:val="hybridMultilevel"/>
    <w:tmpl w:val="F46A371A"/>
    <w:lvl w:ilvl="0" w:tplc="09C29F64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E64649"/>
    <w:multiLevelType w:val="hybridMultilevel"/>
    <w:tmpl w:val="32346EAA"/>
    <w:lvl w:ilvl="0" w:tplc="02AE1280">
      <w:start w:val="1"/>
      <w:numFmt w:val="low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5"/>
  </w:num>
  <w:num w:numId="3">
    <w:abstractNumId w:val="11"/>
  </w:num>
  <w:num w:numId="4">
    <w:abstractNumId w:val="7"/>
  </w:num>
  <w:num w:numId="5">
    <w:abstractNumId w:val="6"/>
  </w:num>
  <w:num w:numId="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8"/>
  </w:num>
  <w:num w:numId="8">
    <w:abstractNumId w:val="9"/>
  </w:num>
  <w:num w:numId="9">
    <w:abstractNumId w:val="12"/>
  </w:num>
  <w:num w:numId="10">
    <w:abstractNumId w:val="4"/>
  </w:num>
  <w:num w:numId="11">
    <w:abstractNumId w:val="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</w:num>
  <w:num w:numId="13">
    <w:abstractNumId w:val="2"/>
  </w:num>
  <w:num w:numId="14">
    <w:abstractNumId w:val="4"/>
  </w:num>
  <w:num w:numId="15">
    <w:abstractNumId w:val="0"/>
  </w:num>
  <w:num w:numId="16">
    <w:abstractNumId w:val="13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YwMDM2Nrc0MTK1MLBU0lEKTi0uzszPAykwqwUAUIqPbCwAAAA="/>
  </w:docVars>
  <w:rsids>
    <w:rsidRoot w:val="004F6A84"/>
    <w:rsid w:val="0000155C"/>
    <w:rsid w:val="00003DF0"/>
    <w:rsid w:val="000112ED"/>
    <w:rsid w:val="00027B49"/>
    <w:rsid w:val="00030B69"/>
    <w:rsid w:val="00047C66"/>
    <w:rsid w:val="00064FA4"/>
    <w:rsid w:val="00074A67"/>
    <w:rsid w:val="000800F0"/>
    <w:rsid w:val="0009427C"/>
    <w:rsid w:val="00095380"/>
    <w:rsid w:val="000A6ACD"/>
    <w:rsid w:val="000A786C"/>
    <w:rsid w:val="000B0691"/>
    <w:rsid w:val="000C4445"/>
    <w:rsid w:val="000C73D7"/>
    <w:rsid w:val="000D40BD"/>
    <w:rsid w:val="000D51E7"/>
    <w:rsid w:val="000D74DC"/>
    <w:rsid w:val="000E5157"/>
    <w:rsid w:val="00101E12"/>
    <w:rsid w:val="00120EC6"/>
    <w:rsid w:val="0012719A"/>
    <w:rsid w:val="00137CA3"/>
    <w:rsid w:val="00165034"/>
    <w:rsid w:val="00175B1D"/>
    <w:rsid w:val="00183D6F"/>
    <w:rsid w:val="001B615F"/>
    <w:rsid w:val="001C253F"/>
    <w:rsid w:val="001D0114"/>
    <w:rsid w:val="001D4BDA"/>
    <w:rsid w:val="0020314D"/>
    <w:rsid w:val="0021446D"/>
    <w:rsid w:val="0022089D"/>
    <w:rsid w:val="00220AF3"/>
    <w:rsid w:val="00226999"/>
    <w:rsid w:val="00230739"/>
    <w:rsid w:val="002611D4"/>
    <w:rsid w:val="00266691"/>
    <w:rsid w:val="00270F6F"/>
    <w:rsid w:val="00273D3B"/>
    <w:rsid w:val="002A69D5"/>
    <w:rsid w:val="002D5CE3"/>
    <w:rsid w:val="00304FA9"/>
    <w:rsid w:val="003161F2"/>
    <w:rsid w:val="00321726"/>
    <w:rsid w:val="00335884"/>
    <w:rsid w:val="00363A54"/>
    <w:rsid w:val="00370B38"/>
    <w:rsid w:val="003747F1"/>
    <w:rsid w:val="003852FF"/>
    <w:rsid w:val="00386E2A"/>
    <w:rsid w:val="003A7F30"/>
    <w:rsid w:val="003C4DAD"/>
    <w:rsid w:val="003D1A31"/>
    <w:rsid w:val="00430428"/>
    <w:rsid w:val="00457E99"/>
    <w:rsid w:val="00463608"/>
    <w:rsid w:val="0049434C"/>
    <w:rsid w:val="00494918"/>
    <w:rsid w:val="0049711A"/>
    <w:rsid w:val="004A6575"/>
    <w:rsid w:val="004B733F"/>
    <w:rsid w:val="004E2418"/>
    <w:rsid w:val="004E4A32"/>
    <w:rsid w:val="004F0601"/>
    <w:rsid w:val="004F6A84"/>
    <w:rsid w:val="00502292"/>
    <w:rsid w:val="00510E13"/>
    <w:rsid w:val="00523D70"/>
    <w:rsid w:val="00550432"/>
    <w:rsid w:val="005675CF"/>
    <w:rsid w:val="005846C4"/>
    <w:rsid w:val="005A0CCC"/>
    <w:rsid w:val="005A29C4"/>
    <w:rsid w:val="005A6142"/>
    <w:rsid w:val="005B4769"/>
    <w:rsid w:val="005C51D8"/>
    <w:rsid w:val="005D0DE5"/>
    <w:rsid w:val="0060396B"/>
    <w:rsid w:val="00620EB3"/>
    <w:rsid w:val="006211B0"/>
    <w:rsid w:val="00667D27"/>
    <w:rsid w:val="006756D8"/>
    <w:rsid w:val="00683424"/>
    <w:rsid w:val="00691C74"/>
    <w:rsid w:val="006B5A89"/>
    <w:rsid w:val="006E2DC7"/>
    <w:rsid w:val="007007DA"/>
    <w:rsid w:val="0070579D"/>
    <w:rsid w:val="00717B8A"/>
    <w:rsid w:val="0075012F"/>
    <w:rsid w:val="00756689"/>
    <w:rsid w:val="007734F3"/>
    <w:rsid w:val="00774AF3"/>
    <w:rsid w:val="00796F55"/>
    <w:rsid w:val="007C1670"/>
    <w:rsid w:val="007E5432"/>
    <w:rsid w:val="00805BFC"/>
    <w:rsid w:val="00860600"/>
    <w:rsid w:val="00864799"/>
    <w:rsid w:val="0086604F"/>
    <w:rsid w:val="008A6F76"/>
    <w:rsid w:val="008D40A7"/>
    <w:rsid w:val="008F28BC"/>
    <w:rsid w:val="008F52F7"/>
    <w:rsid w:val="008F5A84"/>
    <w:rsid w:val="00903266"/>
    <w:rsid w:val="009034EB"/>
    <w:rsid w:val="009331A0"/>
    <w:rsid w:val="00936CE5"/>
    <w:rsid w:val="009C72D9"/>
    <w:rsid w:val="009C7EA1"/>
    <w:rsid w:val="00A07ADF"/>
    <w:rsid w:val="00A121D6"/>
    <w:rsid w:val="00A35851"/>
    <w:rsid w:val="00A4387A"/>
    <w:rsid w:val="00A85E90"/>
    <w:rsid w:val="00AA70F9"/>
    <w:rsid w:val="00AB06DC"/>
    <w:rsid w:val="00AB0E55"/>
    <w:rsid w:val="00AB3EBF"/>
    <w:rsid w:val="00AC303F"/>
    <w:rsid w:val="00AD03BA"/>
    <w:rsid w:val="00AD6137"/>
    <w:rsid w:val="00AF7D52"/>
    <w:rsid w:val="00B0575F"/>
    <w:rsid w:val="00B25FC7"/>
    <w:rsid w:val="00B45431"/>
    <w:rsid w:val="00B54934"/>
    <w:rsid w:val="00B61FCB"/>
    <w:rsid w:val="00B71DFD"/>
    <w:rsid w:val="00B814A8"/>
    <w:rsid w:val="00B83DB1"/>
    <w:rsid w:val="00B97055"/>
    <w:rsid w:val="00BB179E"/>
    <w:rsid w:val="00BD4650"/>
    <w:rsid w:val="00BE570D"/>
    <w:rsid w:val="00BF149A"/>
    <w:rsid w:val="00C051F4"/>
    <w:rsid w:val="00C26035"/>
    <w:rsid w:val="00C4343D"/>
    <w:rsid w:val="00C95EA4"/>
    <w:rsid w:val="00CB03A6"/>
    <w:rsid w:val="00CB1BC1"/>
    <w:rsid w:val="00CD4BFA"/>
    <w:rsid w:val="00CF1809"/>
    <w:rsid w:val="00CF64C2"/>
    <w:rsid w:val="00D12BBA"/>
    <w:rsid w:val="00D25E47"/>
    <w:rsid w:val="00D30D6E"/>
    <w:rsid w:val="00D33E5F"/>
    <w:rsid w:val="00D354FA"/>
    <w:rsid w:val="00D40E14"/>
    <w:rsid w:val="00D5088B"/>
    <w:rsid w:val="00D57DC5"/>
    <w:rsid w:val="00D70FC9"/>
    <w:rsid w:val="00D7365B"/>
    <w:rsid w:val="00D83511"/>
    <w:rsid w:val="00D9007A"/>
    <w:rsid w:val="00D925BA"/>
    <w:rsid w:val="00D94DC7"/>
    <w:rsid w:val="00DC2CD0"/>
    <w:rsid w:val="00E00BFE"/>
    <w:rsid w:val="00E018B7"/>
    <w:rsid w:val="00E10387"/>
    <w:rsid w:val="00E116D6"/>
    <w:rsid w:val="00E14939"/>
    <w:rsid w:val="00E314A7"/>
    <w:rsid w:val="00E41EBC"/>
    <w:rsid w:val="00E52CA8"/>
    <w:rsid w:val="00E56549"/>
    <w:rsid w:val="00E57D1D"/>
    <w:rsid w:val="00E82EA7"/>
    <w:rsid w:val="00E87868"/>
    <w:rsid w:val="00E965C1"/>
    <w:rsid w:val="00EA65BE"/>
    <w:rsid w:val="00ED009C"/>
    <w:rsid w:val="00ED4FCB"/>
    <w:rsid w:val="00EE400D"/>
    <w:rsid w:val="00F17762"/>
    <w:rsid w:val="00F202EA"/>
    <w:rsid w:val="00F527D7"/>
    <w:rsid w:val="00F565FD"/>
    <w:rsid w:val="00F6287E"/>
    <w:rsid w:val="00F84E99"/>
    <w:rsid w:val="00F931C3"/>
    <w:rsid w:val="00F94A60"/>
    <w:rsid w:val="00FB1EAB"/>
    <w:rsid w:val="00FE3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EC1288"/>
  <w15:docId w15:val="{52B39262-3A30-436B-93BE-770B1D7A7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29C4"/>
    <w:pPr>
      <w:spacing w:after="200" w:line="276" w:lineRule="auto"/>
    </w:pPr>
  </w:style>
  <w:style w:type="paragraph" w:styleId="Heading1">
    <w:name w:val="heading 1"/>
    <w:basedOn w:val="Normal"/>
    <w:link w:val="Heading1Char"/>
    <w:uiPriority w:val="9"/>
    <w:qFormat/>
    <w:rsid w:val="00FE3C1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3D6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D61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6137"/>
  </w:style>
  <w:style w:type="paragraph" w:styleId="Footer">
    <w:name w:val="footer"/>
    <w:basedOn w:val="Normal"/>
    <w:link w:val="FooterChar"/>
    <w:uiPriority w:val="99"/>
    <w:unhideWhenUsed/>
    <w:rsid w:val="00AD61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6137"/>
  </w:style>
  <w:style w:type="character" w:customStyle="1" w:styleId="Heading1Char">
    <w:name w:val="Heading 1 Char"/>
    <w:basedOn w:val="DefaultParagraphFont"/>
    <w:link w:val="Heading1"/>
    <w:uiPriority w:val="9"/>
    <w:rsid w:val="00FE3C1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customStyle="1" w:styleId="contenthead3">
    <w:name w:val="contenthead3"/>
    <w:basedOn w:val="Normal"/>
    <w:rsid w:val="00FE3C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FE3C1F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3C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3C1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E3C1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E3C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E3C1F"/>
    <w:pPr>
      <w:widowControl w:val="0"/>
      <w:spacing w:after="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E3C1F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E3C1F"/>
    <w:rPr>
      <w:color w:val="0000FF"/>
      <w:u w:val="single"/>
    </w:rPr>
  </w:style>
  <w:style w:type="character" w:customStyle="1" w:styleId="cit">
    <w:name w:val="cit"/>
    <w:basedOn w:val="DefaultParagraphFont"/>
    <w:rsid w:val="00FE3C1F"/>
  </w:style>
  <w:style w:type="character" w:customStyle="1" w:styleId="doi">
    <w:name w:val="doi"/>
    <w:basedOn w:val="DefaultParagraphFont"/>
    <w:rsid w:val="00FE3C1F"/>
  </w:style>
  <w:style w:type="character" w:customStyle="1" w:styleId="fm-citation-ids-label">
    <w:name w:val="fm-citation-ids-label"/>
    <w:basedOn w:val="DefaultParagraphFont"/>
    <w:rsid w:val="00FE3C1F"/>
  </w:style>
  <w:style w:type="character" w:styleId="Emphasis">
    <w:name w:val="Emphasis"/>
    <w:basedOn w:val="DefaultParagraphFont"/>
    <w:uiPriority w:val="20"/>
    <w:qFormat/>
    <w:rsid w:val="00FE3C1F"/>
    <w:rPr>
      <w:i/>
      <w:iCs/>
    </w:rPr>
  </w:style>
  <w:style w:type="paragraph" w:customStyle="1" w:styleId="chapter-para">
    <w:name w:val="chapter-para"/>
    <w:basedOn w:val="Normal"/>
    <w:rsid w:val="00FE3C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C1F"/>
    <w:pPr>
      <w:widowControl/>
      <w:spacing w:after="20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C1F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183D6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Spacing">
    <w:name w:val="No Spacing"/>
    <w:uiPriority w:val="1"/>
    <w:qFormat/>
    <w:rsid w:val="00183D6F"/>
    <w:pPr>
      <w:spacing w:after="0" w:line="240" w:lineRule="auto"/>
    </w:pPr>
  </w:style>
  <w:style w:type="character" w:customStyle="1" w:styleId="A17">
    <w:name w:val="A17"/>
    <w:uiPriority w:val="99"/>
    <w:rsid w:val="00F84E99"/>
    <w:rPr>
      <w:b/>
      <w:bCs/>
      <w:color w:val="000000"/>
      <w:sz w:val="36"/>
      <w:szCs w:val="36"/>
    </w:rPr>
  </w:style>
  <w:style w:type="paragraph" w:customStyle="1" w:styleId="Pa24">
    <w:name w:val="Pa24"/>
    <w:basedOn w:val="Default"/>
    <w:next w:val="Default"/>
    <w:uiPriority w:val="99"/>
    <w:rsid w:val="00F84E99"/>
    <w:pPr>
      <w:spacing w:line="201" w:lineRule="atLeast"/>
    </w:pPr>
    <w:rPr>
      <w:rFonts w:ascii="Times New Roman" w:hAnsi="Times New Roman" w:cs="Times New Roman"/>
      <w:color w:val="auto"/>
    </w:rPr>
  </w:style>
  <w:style w:type="character" w:customStyle="1" w:styleId="A18">
    <w:name w:val="A18"/>
    <w:uiPriority w:val="99"/>
    <w:rsid w:val="00F84E99"/>
    <w:rPr>
      <w:color w:val="000000"/>
      <w:sz w:val="18"/>
      <w:szCs w:val="18"/>
    </w:rPr>
  </w:style>
  <w:style w:type="paragraph" w:customStyle="1" w:styleId="Pa31">
    <w:name w:val="Pa31"/>
    <w:basedOn w:val="Default"/>
    <w:next w:val="Default"/>
    <w:uiPriority w:val="99"/>
    <w:rsid w:val="00F84E99"/>
    <w:pPr>
      <w:spacing w:line="241" w:lineRule="atLeast"/>
    </w:pPr>
    <w:rPr>
      <w:rFonts w:ascii="Times New Roman" w:hAnsi="Times New Roman" w:cs="Times New Roman"/>
      <w:color w:val="auto"/>
    </w:rPr>
  </w:style>
  <w:style w:type="paragraph" w:customStyle="1" w:styleId="Pa2">
    <w:name w:val="Pa2"/>
    <w:basedOn w:val="Default"/>
    <w:next w:val="Default"/>
    <w:uiPriority w:val="99"/>
    <w:rsid w:val="00F84E99"/>
    <w:pPr>
      <w:spacing w:line="201" w:lineRule="atLeast"/>
    </w:pPr>
    <w:rPr>
      <w:rFonts w:ascii="Times New Roman" w:hAnsi="Times New Roman" w:cs="Times New Roman"/>
      <w:color w:val="auto"/>
    </w:rPr>
  </w:style>
  <w:style w:type="character" w:customStyle="1" w:styleId="A25">
    <w:name w:val="A25"/>
    <w:uiPriority w:val="99"/>
    <w:rsid w:val="00F84E99"/>
    <w:rPr>
      <w:color w:val="000000"/>
      <w:sz w:val="11"/>
      <w:szCs w:val="11"/>
    </w:rPr>
  </w:style>
  <w:style w:type="paragraph" w:styleId="Revision">
    <w:name w:val="Revision"/>
    <w:hidden/>
    <w:uiPriority w:val="99"/>
    <w:semiHidden/>
    <w:rsid w:val="00F84E99"/>
    <w:pPr>
      <w:spacing w:after="0" w:line="240" w:lineRule="auto"/>
    </w:pPr>
  </w:style>
  <w:style w:type="character" w:customStyle="1" w:styleId="value">
    <w:name w:val="value"/>
    <w:basedOn w:val="DefaultParagraphFont"/>
    <w:rsid w:val="00A85E90"/>
  </w:style>
  <w:style w:type="character" w:styleId="UnresolvedMention">
    <w:name w:val="Unresolved Mention"/>
    <w:basedOn w:val="DefaultParagraphFont"/>
    <w:uiPriority w:val="99"/>
    <w:semiHidden/>
    <w:unhideWhenUsed/>
    <w:rsid w:val="00A85E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88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9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1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1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64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5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72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8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046099-8B36-4E36-8C66-FA6B48ABC3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5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uu 1212</dc:creator>
  <cp:keywords/>
  <dc:description/>
  <cp:lastModifiedBy>Harith</cp:lastModifiedBy>
  <cp:revision>2</cp:revision>
  <dcterms:created xsi:type="dcterms:W3CDTF">2026-01-09T13:11:00Z</dcterms:created>
  <dcterms:modified xsi:type="dcterms:W3CDTF">2026-01-09T13:11:00Z</dcterms:modified>
</cp:coreProperties>
</file>